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347" w:type="pct"/>
        <w:tblCellSpacing w:w="15" w:type="dxa"/>
        <w:tblInd w:w="-331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86"/>
        <w:gridCol w:w="1595"/>
        <w:gridCol w:w="1799"/>
        <w:gridCol w:w="1801"/>
        <w:gridCol w:w="1697"/>
        <w:gridCol w:w="1714"/>
      </w:tblGrid>
      <w:tr w:rsidR="00CC1FB3" w:rsidRPr="00CC1FB3" w:rsidTr="005428DA">
        <w:trPr>
          <w:trHeight w:val="1449"/>
          <w:tblCellSpacing w:w="15" w:type="dxa"/>
        </w:trPr>
        <w:tc>
          <w:tcPr>
            <w:tcW w:w="0" w:type="auto"/>
            <w:gridSpan w:val="6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:rsidR="00B66958" w:rsidRDefault="00CC1FB3" w:rsidP="00B66958">
            <w:pPr>
              <w:spacing w:before="100" w:beforeAutospacing="1" w:after="100" w:afterAutospacing="1" w:line="240" w:lineRule="auto"/>
              <w:jc w:val="center"/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  <w:t>Mrs. Coker's Weekly Lesson Plan</w:t>
            </w:r>
          </w:p>
          <w:p w:rsidR="002B07F3" w:rsidRPr="00B66958" w:rsidRDefault="00CC1FB3" w:rsidP="00B66958">
            <w:pPr>
              <w:spacing w:before="100" w:beforeAutospacing="1" w:after="100" w:afterAutospacing="1" w:line="240" w:lineRule="auto"/>
              <w:jc w:val="center"/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  <w:t xml:space="preserve">Date: </w:t>
            </w:r>
            <w:r w:rsidR="00440935"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  <w:t xml:space="preserve">January </w:t>
            </w:r>
            <w:r w:rsidR="001127D9"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  <w:t>2</w:t>
            </w:r>
            <w:r w:rsidR="00C63AD5"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  <w:t>7-31</w:t>
            </w:r>
            <w:r w:rsidR="00440935"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  <w:t>, 2020</w:t>
            </w:r>
          </w:p>
          <w:p w:rsidR="00833277" w:rsidRPr="002B07F3" w:rsidRDefault="00833277" w:rsidP="00440935">
            <w:pPr>
              <w:spacing w:before="100" w:beforeAutospacing="1" w:after="100" w:afterAutospacing="1" w:line="240" w:lineRule="auto"/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</w:pPr>
            <w:r w:rsidRPr="002B07F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*Plans subject to  change</w:t>
            </w:r>
            <w:r w:rsidR="00440935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  </w:t>
            </w:r>
          </w:p>
        </w:tc>
      </w:tr>
      <w:tr w:rsidR="005640C0" w:rsidRPr="00CC1FB3" w:rsidTr="00C3728A">
        <w:trPr>
          <w:trHeight w:val="576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:rsidR="00CC1FB3" w:rsidRPr="00CC1FB3" w:rsidRDefault="00CC1FB3" w:rsidP="00CC1F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:rsidR="00CC1FB3" w:rsidRDefault="00CC1FB3" w:rsidP="00CC1FB3">
            <w:pPr>
              <w:spacing w:after="0" w:line="240" w:lineRule="auto"/>
              <w:jc w:val="center"/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Monday </w:t>
            </w:r>
            <w:r w:rsidR="005428DA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–</w:t>
            </w: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 </w:t>
            </w:r>
          </w:p>
          <w:p w:rsidR="005428DA" w:rsidRPr="00CC1FB3" w:rsidRDefault="00833277" w:rsidP="00CC1F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GREEN</w:t>
            </w:r>
          </w:p>
        </w:tc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:rsidR="005428DA" w:rsidRDefault="00CC1FB3" w:rsidP="00CC1FB3">
            <w:pPr>
              <w:spacing w:after="0" w:line="240" w:lineRule="auto"/>
              <w:jc w:val="center"/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Tuesday </w:t>
            </w:r>
            <w:r w:rsidR="005428DA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–</w:t>
            </w:r>
          </w:p>
          <w:p w:rsidR="00CC1FB3" w:rsidRPr="00CC1FB3" w:rsidRDefault="00C238C5" w:rsidP="00CC1F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BLUE</w:t>
            </w: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:rsidR="00CC1FB3" w:rsidRPr="00CC1FB3" w:rsidRDefault="00CC1FB3" w:rsidP="00C238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Wednesday -</w:t>
            </w:r>
            <w:r w:rsidR="00C238C5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GOLD</w:t>
            </w: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:rsidR="00CC1FB3" w:rsidRPr="00CC1FB3" w:rsidRDefault="00CC1FB3" w:rsidP="00C238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Thursday -</w:t>
            </w:r>
            <w:r w:rsidR="00C238C5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GREEN</w:t>
            </w: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:rsidR="00B66958" w:rsidRPr="00B66958" w:rsidRDefault="00CC1FB3" w:rsidP="00B66958">
            <w:pPr>
              <w:spacing w:after="0" w:line="240" w:lineRule="auto"/>
              <w:jc w:val="center"/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Friday </w:t>
            </w:r>
            <w:r w:rsidR="00B66958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–</w:t>
            </w: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 </w:t>
            </w:r>
            <w:r w:rsidR="0040023F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GREEN</w:t>
            </w:r>
          </w:p>
        </w:tc>
      </w:tr>
      <w:tr w:rsidR="005640C0" w:rsidRPr="00CC1FB3" w:rsidTr="00DA1AD6">
        <w:trPr>
          <w:trHeight w:val="1641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:rsidR="00DA1AD6" w:rsidRPr="00CC1FB3" w:rsidRDefault="00DA1AD6" w:rsidP="00DA1A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6th </w:t>
            </w:r>
          </w:p>
          <w:p w:rsidR="00DA1AD6" w:rsidRPr="00CC1FB3" w:rsidRDefault="00DA1AD6" w:rsidP="00DA1AD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Language</w:t>
            </w:r>
          </w:p>
          <w:p w:rsidR="00DA1AD6" w:rsidRPr="00CC1FB3" w:rsidRDefault="00DA1AD6" w:rsidP="00DA1AD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Arts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C63AD5" w:rsidRDefault="00C63AD5" w:rsidP="00C63AD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74233A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54321 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#12 Due 54321 #13</w:t>
            </w:r>
            <w:r w:rsidRPr="0074233A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–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Due 1/31</w:t>
            </w:r>
          </w:p>
          <w:p w:rsidR="00B71C56" w:rsidRPr="00AA4C0E" w:rsidRDefault="00B71C56" w:rsidP="00C63AD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NRI QUIZ</w:t>
            </w:r>
          </w:p>
          <w:p w:rsidR="00DA1AD6" w:rsidRDefault="00B71C56" w:rsidP="00B925C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ustralian Menu</w:t>
            </w:r>
            <w:r w:rsidR="00B925C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– Appetizer</w:t>
            </w:r>
          </w:p>
          <w:p w:rsidR="00B925C0" w:rsidRPr="00CC1FB3" w:rsidRDefault="00B925C0" w:rsidP="00B925C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 Square DUE THURSDAY</w:t>
            </w:r>
          </w:p>
        </w:tc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B925C0" w:rsidRDefault="00AA4C0E" w:rsidP="00AA4C0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WT/ 54321</w:t>
            </w:r>
          </w:p>
          <w:p w:rsidR="00AA4C0E" w:rsidRDefault="00AA4C0E" w:rsidP="00AA4C0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RI – Due Friday</w:t>
            </w:r>
          </w:p>
          <w:p w:rsidR="00DA1AD6" w:rsidRDefault="00B925C0" w:rsidP="001127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RI New practice</w:t>
            </w:r>
          </w:p>
          <w:p w:rsidR="00B925C0" w:rsidRPr="00CC1FB3" w:rsidRDefault="00B925C0" w:rsidP="001127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ustralian Menu – Main Course</w:t>
            </w: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B925C0" w:rsidRDefault="00B925C0" w:rsidP="00B925C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WT/ 54321</w:t>
            </w:r>
          </w:p>
          <w:p w:rsidR="00B925C0" w:rsidRDefault="00B925C0" w:rsidP="00B925C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RI – Due Friday</w:t>
            </w:r>
          </w:p>
          <w:p w:rsidR="00B925C0" w:rsidRDefault="00B925C0" w:rsidP="00B925C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RI New practice</w:t>
            </w:r>
          </w:p>
          <w:p w:rsidR="000E0217" w:rsidRDefault="00B925C0" w:rsidP="00B925C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ustralian Menu – Main Course</w:t>
            </w:r>
          </w:p>
          <w:p w:rsidR="000E0217" w:rsidRPr="00CC1FB3" w:rsidRDefault="000E0217" w:rsidP="000E021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AA4C0E" w:rsidRDefault="00AA4C0E" w:rsidP="00DA1AD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Vocabulary </w:t>
            </w:r>
            <w:r w:rsidR="000E0217">
              <w:rPr>
                <w:rFonts w:ascii="Times New Roman" w:eastAsia="Times New Roman" w:hAnsi="Times New Roman" w:cs="Times New Roman"/>
                <w:sz w:val="24"/>
                <w:szCs w:val="24"/>
              </w:rPr>
              <w:t>Quiz</w:t>
            </w:r>
          </w:p>
          <w:p w:rsidR="005640C0" w:rsidRDefault="00B925C0" w:rsidP="00DA1AD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 Square Due</w:t>
            </w:r>
          </w:p>
          <w:p w:rsidR="000E0217" w:rsidRDefault="000E0217" w:rsidP="00DA1AD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ew words </w:t>
            </w:r>
            <w:r w:rsidR="00B925C0">
              <w:rPr>
                <w:rFonts w:ascii="Times New Roman" w:eastAsia="Times New Roman" w:hAnsi="Times New Roman" w:cs="Times New Roman"/>
                <w:sz w:val="24"/>
                <w:szCs w:val="24"/>
              </w:rPr>
              <w:t>7 words worksheet assigned for next week</w:t>
            </w:r>
          </w:p>
          <w:p w:rsidR="00DA1AD6" w:rsidRPr="00CC1FB3" w:rsidRDefault="00B925C0" w:rsidP="00DA1AD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ustralian Menu - Desserts</w:t>
            </w:r>
            <w:r w:rsidR="00AA4C0E"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DA1AD6" w:rsidRDefault="00AA4C0E" w:rsidP="00DA1AD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WT</w:t>
            </w:r>
          </w:p>
          <w:p w:rsidR="00AA4C0E" w:rsidRDefault="000E0217" w:rsidP="00DA1AD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RI </w:t>
            </w:r>
            <w:r w:rsidR="00AA4C0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Quiz – </w:t>
            </w:r>
          </w:p>
          <w:p w:rsidR="00AA4C0E" w:rsidRPr="00CC1FB3" w:rsidRDefault="00B925C0" w:rsidP="000E021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oot Relations</w:t>
            </w:r>
            <w:r w:rsidR="000E021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5640C0" w:rsidRPr="00CC1FB3" w:rsidTr="002728B0">
        <w:trPr>
          <w:trHeight w:val="2721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:rsidR="00DA1AD6" w:rsidRPr="00CC1FB3" w:rsidRDefault="00DA1AD6" w:rsidP="00DA1A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7th </w:t>
            </w:r>
          </w:p>
          <w:p w:rsidR="00DA1AD6" w:rsidRPr="00CC1FB3" w:rsidRDefault="00DA1AD6" w:rsidP="00DA1AD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Language</w:t>
            </w:r>
          </w:p>
          <w:p w:rsidR="00DA1AD6" w:rsidRPr="00CC1FB3" w:rsidRDefault="00DA1AD6" w:rsidP="00DA1AD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Arts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AA4C0E" w:rsidRPr="00AA4C0E" w:rsidRDefault="00AA4C0E" w:rsidP="00AA4C0E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74233A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54321 </w:t>
            </w:r>
            <w:r w:rsidR="00C63AD5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#12 Due 54321 #13</w:t>
            </w:r>
            <w:r w:rsidRPr="0074233A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–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C63AD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Due 1/31</w:t>
            </w:r>
          </w:p>
          <w:p w:rsidR="00454C08" w:rsidRDefault="000E0217" w:rsidP="00AA4C0E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RI </w:t>
            </w:r>
            <w:r w:rsidR="00454C08">
              <w:rPr>
                <w:rFonts w:ascii="Times New Roman" w:eastAsia="Times New Roman" w:hAnsi="Times New Roman" w:cs="Times New Roman"/>
                <w:sz w:val="24"/>
                <w:szCs w:val="24"/>
              </w:rPr>
              <w:t>Quiz (Active and Passive Voice)</w:t>
            </w:r>
            <w:r w:rsidR="00CB42C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</w:t>
            </w:r>
            <w:r w:rsidR="00454C08">
              <w:rPr>
                <w:rFonts w:ascii="Times New Roman" w:eastAsia="Times New Roman" w:hAnsi="Times New Roman" w:cs="Times New Roman"/>
                <w:sz w:val="24"/>
                <w:szCs w:val="24"/>
              </w:rPr>
              <w:t>New Practice Assigned</w:t>
            </w:r>
          </w:p>
          <w:p w:rsidR="00454C08" w:rsidRPr="003C4A4C" w:rsidRDefault="00C63AD5" w:rsidP="00CB42C2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Gold 1 – Vocabulary Quiz, new words assigned </w:t>
            </w:r>
            <w:proofErr w:type="gramStart"/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( quiz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Thurs</w:t>
            </w:r>
            <w:r w:rsidR="00CB42C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)</w:t>
            </w:r>
            <w:r w:rsidR="00CB42C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 </w:t>
            </w:r>
            <w:r w:rsidR="00454C0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ri-</w:t>
            </w:r>
            <w:proofErr w:type="spellStart"/>
            <w:r w:rsidR="00454C0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bute</w:t>
            </w:r>
            <w:proofErr w:type="spellEnd"/>
            <w:r w:rsidR="00454C0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Paragraphs (3) due – Finish Project poster</w:t>
            </w:r>
          </w:p>
        </w:tc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AA4C0E" w:rsidRPr="00CC1FB3" w:rsidRDefault="00AA4C0E" w:rsidP="00DA1AD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AA4C0E" w:rsidRDefault="00AA4C0E" w:rsidP="00AA4C0E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WT/ 54321</w:t>
            </w:r>
            <w:r w:rsidR="00454C0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#13</w:t>
            </w:r>
          </w:p>
          <w:p w:rsidR="00AA4C0E" w:rsidRDefault="00AA4C0E" w:rsidP="00AA4C0E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RI –Due Fri</w:t>
            </w:r>
          </w:p>
          <w:p w:rsidR="000E0217" w:rsidRDefault="00454C08" w:rsidP="000E0217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 Square work time</w:t>
            </w:r>
          </w:p>
          <w:p w:rsidR="00454C08" w:rsidRDefault="00454C08" w:rsidP="000E0217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osters Presented</w:t>
            </w:r>
          </w:p>
          <w:p w:rsidR="00B71C56" w:rsidRPr="00CC1FB3" w:rsidRDefault="00B71C56" w:rsidP="000E0217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COPE</w:t>
            </w: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0E0217" w:rsidRDefault="000E0217" w:rsidP="000E0217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Vocabulary Quiz Unit </w:t>
            </w:r>
            <w:r w:rsidR="00D5018E">
              <w:rPr>
                <w:rFonts w:ascii="Times New Roman" w:eastAsia="Times New Roman" w:hAnsi="Times New Roman" w:cs="Times New Roman"/>
                <w:sz w:val="24"/>
                <w:szCs w:val="24"/>
              </w:rPr>
              <w:t>2 1-10, 4 Square due</w:t>
            </w:r>
          </w:p>
          <w:p w:rsidR="00FE1017" w:rsidRDefault="00FE1017" w:rsidP="000E0217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ew Vocabulary Words</w:t>
            </w:r>
            <w:r w:rsidR="00454C0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Unit 2</w:t>
            </w:r>
            <w:r w:rsidR="000E021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11-20 – </w:t>
            </w:r>
            <w:r w:rsidR="00454C0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7 words </w:t>
            </w:r>
            <w:r w:rsidR="000E0217">
              <w:rPr>
                <w:rFonts w:ascii="Times New Roman" w:eastAsia="Times New Roman" w:hAnsi="Times New Roman" w:cs="Times New Roman"/>
                <w:sz w:val="24"/>
                <w:szCs w:val="24"/>
              </w:rPr>
              <w:t>assigned</w:t>
            </w:r>
          </w:p>
          <w:p w:rsidR="000E0217" w:rsidRPr="00CC1FB3" w:rsidRDefault="00B71C56" w:rsidP="000E0217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COPE</w:t>
            </w: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FE1017" w:rsidRDefault="00FE1017" w:rsidP="00DA1AD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WT /54321</w:t>
            </w:r>
            <w:r w:rsidR="00454C0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#13 due</w:t>
            </w:r>
          </w:p>
          <w:p w:rsidR="00FE1017" w:rsidRDefault="00FE1017" w:rsidP="00DA1AD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RI Quiz </w:t>
            </w:r>
            <w:r w:rsidR="00B71C56">
              <w:rPr>
                <w:rFonts w:ascii="Times New Roman" w:eastAsia="Times New Roman" w:hAnsi="Times New Roman" w:cs="Times New Roman"/>
                <w:sz w:val="24"/>
                <w:szCs w:val="24"/>
              </w:rPr>
              <w:t>Fractured Fairy Tale</w:t>
            </w:r>
          </w:p>
          <w:p w:rsidR="000E0217" w:rsidRPr="00CC1FB3" w:rsidRDefault="000E0217" w:rsidP="00DA1AD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 min.</w:t>
            </w:r>
          </w:p>
        </w:tc>
      </w:tr>
      <w:tr w:rsidR="005640C0" w:rsidRPr="00CC1FB3" w:rsidTr="00C3728A">
        <w:trPr>
          <w:trHeight w:val="2188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:rsidR="00FE1017" w:rsidRPr="00CC1FB3" w:rsidRDefault="00FE1017" w:rsidP="00FE10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lastRenderedPageBreak/>
              <w:t xml:space="preserve">8th </w:t>
            </w:r>
          </w:p>
          <w:p w:rsidR="00FE1017" w:rsidRPr="00CC1FB3" w:rsidRDefault="00FE1017" w:rsidP="00FE1017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Language </w:t>
            </w:r>
          </w:p>
          <w:p w:rsidR="00FE1017" w:rsidRPr="00CC1FB3" w:rsidRDefault="00FE1017" w:rsidP="00FE1017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Arts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C63AD5" w:rsidRPr="00AA4C0E" w:rsidRDefault="00C63AD5" w:rsidP="00C63AD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74233A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54321 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#12 Due 54321 #13</w:t>
            </w:r>
            <w:r w:rsidRPr="0074233A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–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Due 1/31</w:t>
            </w:r>
          </w:p>
          <w:p w:rsidR="00CB42C2" w:rsidRDefault="00FE1017" w:rsidP="00B71C5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RI</w:t>
            </w:r>
            <w:r w:rsidR="00BF439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Review and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B71C56">
              <w:rPr>
                <w:rFonts w:ascii="Times New Roman" w:eastAsia="Times New Roman" w:hAnsi="Times New Roman" w:cs="Times New Roman"/>
                <w:sz w:val="24"/>
                <w:szCs w:val="24"/>
              </w:rPr>
              <w:t>QUIZ</w:t>
            </w:r>
          </w:p>
          <w:p w:rsidR="00BF4397" w:rsidRDefault="00BF4397" w:rsidP="00B71C5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ew Practice Assigned for the week – NRI</w:t>
            </w:r>
          </w:p>
          <w:p w:rsidR="00BF4397" w:rsidRDefault="00BF4397" w:rsidP="00B71C5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FE1017" w:rsidRDefault="00FE1017" w:rsidP="00B71C5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:rsidR="00B71C56" w:rsidRPr="00E81DAD" w:rsidRDefault="00B71C56" w:rsidP="00B71C5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FE1017" w:rsidRDefault="00FE1017" w:rsidP="00FE101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WT / 54321</w:t>
            </w:r>
          </w:p>
          <w:p w:rsidR="00BF4397" w:rsidRDefault="00BF4397" w:rsidP="00FE101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RI</w:t>
            </w:r>
          </w:p>
          <w:p w:rsidR="00FE1017" w:rsidRDefault="00FE1017" w:rsidP="00FE101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FE1017" w:rsidRPr="00BE4641" w:rsidRDefault="001F40E2" w:rsidP="00E81DA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itanium – Story board</w:t>
            </w: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FE1017" w:rsidRDefault="00FE1017" w:rsidP="00FE101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WT / 54321</w:t>
            </w:r>
          </w:p>
          <w:p w:rsidR="00BF4397" w:rsidRDefault="00BF4397" w:rsidP="00FE101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RI</w:t>
            </w:r>
          </w:p>
          <w:p w:rsidR="00FE1017" w:rsidRDefault="001F40E2" w:rsidP="00FE101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itanium Storyboard</w:t>
            </w:r>
          </w:p>
          <w:p w:rsidR="00FE1017" w:rsidRPr="00BE4641" w:rsidRDefault="00FE1017" w:rsidP="00E81DA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BF4397" w:rsidRDefault="00BF4397" w:rsidP="00BF4397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Vocabulary Words Quiz </w:t>
            </w:r>
          </w:p>
          <w:p w:rsidR="005640C0" w:rsidRDefault="00BF4397" w:rsidP="00FE1017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ew Words and 7 Words Worksheet Assigned</w:t>
            </w:r>
          </w:p>
          <w:p w:rsidR="00BF4397" w:rsidRDefault="001F40E2" w:rsidP="00FE1017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itanium storyboard</w:t>
            </w:r>
          </w:p>
          <w:p w:rsidR="00FE1017" w:rsidRPr="00CC1FB3" w:rsidRDefault="00FE1017" w:rsidP="00BF4397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FE1017" w:rsidRDefault="00FE1017" w:rsidP="00FE101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WT/ 54321</w:t>
            </w:r>
          </w:p>
          <w:p w:rsidR="00FE1017" w:rsidRDefault="00FE1017" w:rsidP="00FE101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Quiz NRI </w:t>
            </w:r>
          </w:p>
          <w:p w:rsidR="00FE1017" w:rsidRDefault="00FE1017" w:rsidP="00FE101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FE1017" w:rsidRPr="00CC1FB3" w:rsidRDefault="001F40E2" w:rsidP="00E81DA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itanium Storyboard</w:t>
            </w:r>
            <w:bookmarkStart w:id="0" w:name="_GoBack"/>
            <w:bookmarkEnd w:id="0"/>
          </w:p>
        </w:tc>
      </w:tr>
      <w:tr w:rsidR="005640C0" w:rsidRPr="00CC1FB3" w:rsidTr="00C3728A">
        <w:trPr>
          <w:trHeight w:val="266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:rsidR="00FE1017" w:rsidRPr="00CC1FB3" w:rsidRDefault="00FE1017" w:rsidP="00FE10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FE1017" w:rsidRPr="00CC1FB3" w:rsidRDefault="00FE1017" w:rsidP="00FE101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FE1017" w:rsidRPr="00CC1FB3" w:rsidRDefault="00FE1017" w:rsidP="00FE101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FE1017" w:rsidRPr="00CC1FB3" w:rsidRDefault="00FE1017" w:rsidP="00FE101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FE1017" w:rsidRPr="00CC1FB3" w:rsidRDefault="00FE1017" w:rsidP="00FE101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FE1017" w:rsidRPr="00CC1FB3" w:rsidRDefault="00FE1017" w:rsidP="00FE101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640C0" w:rsidRPr="00CC1FB3" w:rsidTr="00C3728A">
        <w:trPr>
          <w:trHeight w:val="2721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:rsidR="00FE1017" w:rsidRPr="00CC1FB3" w:rsidRDefault="00FE1017" w:rsidP="00FE1017">
            <w:pPr>
              <w:spacing w:after="0" w:line="240" w:lineRule="auto"/>
              <w:jc w:val="center"/>
              <w:rPr>
                <w:rFonts w:ascii="Comic Sans MS" w:eastAsia="Times New Roman" w:hAnsi="Comic Sans MS" w:cs="Times New Roman"/>
                <w:sz w:val="24"/>
                <w:szCs w:val="24"/>
              </w:rPr>
            </w:pPr>
            <w:r w:rsidRPr="00CC1FB3">
              <w:rPr>
                <w:rFonts w:ascii="Comic Sans MS" w:eastAsia="Times New Roman" w:hAnsi="Comic Sans MS" w:cs="Times New Roman"/>
                <w:b/>
                <w:bCs/>
                <w:sz w:val="24"/>
                <w:szCs w:val="24"/>
              </w:rPr>
              <w:t>English I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FE1017" w:rsidRDefault="00FE1017" w:rsidP="00FE101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Vocabulary 6 – Test </w:t>
            </w:r>
          </w:p>
          <w:p w:rsidR="00FE1017" w:rsidRDefault="00FE1017" w:rsidP="00FE101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FE1017" w:rsidRPr="00CE0DD9" w:rsidRDefault="00FE1017" w:rsidP="005640C0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CB42C2" w:rsidRDefault="005640C0" w:rsidP="005640C0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omeo and Juliet</w:t>
            </w:r>
            <w:r w:rsidR="00CB42C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finish ACT 1 ( Scene 4-5) Questions</w:t>
            </w:r>
          </w:p>
          <w:p w:rsidR="00CB42C2" w:rsidRDefault="00CB42C2" w:rsidP="005640C0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Quiz Act 1</w:t>
            </w:r>
          </w:p>
          <w:p w:rsidR="00CB42C2" w:rsidRDefault="00CB42C2" w:rsidP="005640C0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Begin ACT 2</w:t>
            </w:r>
          </w:p>
          <w:p w:rsidR="00BF4397" w:rsidRDefault="00BF4397" w:rsidP="005640C0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rossword Due</w:t>
            </w:r>
          </w:p>
          <w:p w:rsidR="00E81DAD" w:rsidRPr="00CC1FB3" w:rsidRDefault="00CB42C2" w:rsidP="00CB42C2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Family Shield</w:t>
            </w: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FE1017" w:rsidRPr="00CC1FB3" w:rsidRDefault="00FE1017" w:rsidP="00FE1017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5640C0" w:rsidRDefault="005640C0" w:rsidP="005640C0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omeo and Juliet</w:t>
            </w:r>
          </w:p>
          <w:p w:rsidR="005640C0" w:rsidRDefault="00CB42C2" w:rsidP="005640C0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ct 2</w:t>
            </w:r>
            <w:r w:rsidR="00BF439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&amp; </w:t>
            </w:r>
            <w:r w:rsidR="005640C0">
              <w:rPr>
                <w:rFonts w:ascii="Times New Roman" w:eastAsia="Times New Roman" w:hAnsi="Times New Roman" w:cs="Times New Roman"/>
                <w:sz w:val="24"/>
                <w:szCs w:val="24"/>
              </w:rPr>
              <w:t>Study Questions</w:t>
            </w:r>
          </w:p>
          <w:p w:rsidR="005640C0" w:rsidRPr="00CC1FB3" w:rsidRDefault="001F31E5" w:rsidP="005640C0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Journal #3</w:t>
            </w: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74233A" w:rsidRDefault="00BF4397" w:rsidP="0074233A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omeo and Juliet Act 2 Quiz</w:t>
            </w:r>
            <w:r w:rsidR="00E81DA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:rsidR="005640C0" w:rsidRDefault="00BF4397" w:rsidP="0074233A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ct 3</w:t>
            </w:r>
          </w:p>
          <w:p w:rsidR="005640C0" w:rsidRDefault="005640C0" w:rsidP="0074233A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FE1017" w:rsidRPr="009B6B8C" w:rsidRDefault="001F31E5" w:rsidP="0074233A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Journal #4</w:t>
            </w:r>
          </w:p>
        </w:tc>
      </w:tr>
      <w:tr w:rsidR="005640C0" w:rsidRPr="00CC1FB3" w:rsidTr="00C3728A">
        <w:trPr>
          <w:trHeight w:val="266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:rsidR="00FE1017" w:rsidRPr="00CC1FB3" w:rsidRDefault="00FE1017" w:rsidP="00FE10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:rsidR="00FE1017" w:rsidRPr="00CC1FB3" w:rsidRDefault="00FE1017" w:rsidP="00FE101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:rsidR="00FE1017" w:rsidRPr="00CC1FB3" w:rsidRDefault="00FE1017" w:rsidP="00FE101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:rsidR="00FE1017" w:rsidRPr="00CC1FB3" w:rsidRDefault="00FE1017" w:rsidP="00FE101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:rsidR="00FE1017" w:rsidRPr="00CC1FB3" w:rsidRDefault="00FE1017" w:rsidP="00FE101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:rsidR="00FE1017" w:rsidRPr="00CC1FB3" w:rsidRDefault="00FE1017" w:rsidP="00FE101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</w:tbl>
    <w:p w:rsidR="00FF3B53" w:rsidRDefault="00FF3B53"/>
    <w:sectPr w:rsidR="00FF3B5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erlin Sans FB">
    <w:panose1 w:val="020E0602020502020306"/>
    <w:charset w:val="00"/>
    <w:family w:val="swiss"/>
    <w:pitch w:val="variable"/>
    <w:sig w:usb0="00000003" w:usb1="00000000" w:usb2="00000000" w:usb3="00000000" w:csb0="00000001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6574AE5"/>
    <w:multiLevelType w:val="hybridMultilevel"/>
    <w:tmpl w:val="9C665B20"/>
    <w:lvl w:ilvl="0" w:tplc="472A7CA0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  <w:sz w:val="4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ED17CF0"/>
    <w:multiLevelType w:val="hybridMultilevel"/>
    <w:tmpl w:val="093A720C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1NDSxMDMzMzewMDZS0lEKTi0uzszPAykwqgUAwGDVMywAAAA="/>
  </w:docVars>
  <w:rsids>
    <w:rsidRoot w:val="00CC1FB3"/>
    <w:rsid w:val="00006649"/>
    <w:rsid w:val="000153C9"/>
    <w:rsid w:val="00033700"/>
    <w:rsid w:val="000756B4"/>
    <w:rsid w:val="00094DF1"/>
    <w:rsid w:val="000E0217"/>
    <w:rsid w:val="00100E09"/>
    <w:rsid w:val="001127D9"/>
    <w:rsid w:val="0012680B"/>
    <w:rsid w:val="00134DEF"/>
    <w:rsid w:val="00145ADC"/>
    <w:rsid w:val="001853E0"/>
    <w:rsid w:val="001A45DD"/>
    <w:rsid w:val="001D745B"/>
    <w:rsid w:val="001E68F0"/>
    <w:rsid w:val="001F31E5"/>
    <w:rsid w:val="001F40E2"/>
    <w:rsid w:val="002135A0"/>
    <w:rsid w:val="00222234"/>
    <w:rsid w:val="00247754"/>
    <w:rsid w:val="002728B0"/>
    <w:rsid w:val="002A09D0"/>
    <w:rsid w:val="002A37BB"/>
    <w:rsid w:val="002B07F3"/>
    <w:rsid w:val="002D77B0"/>
    <w:rsid w:val="00325EB6"/>
    <w:rsid w:val="00350909"/>
    <w:rsid w:val="00364935"/>
    <w:rsid w:val="003C4A4C"/>
    <w:rsid w:val="0040023F"/>
    <w:rsid w:val="004112FF"/>
    <w:rsid w:val="00426461"/>
    <w:rsid w:val="00440935"/>
    <w:rsid w:val="00454C08"/>
    <w:rsid w:val="004671D9"/>
    <w:rsid w:val="004B5A66"/>
    <w:rsid w:val="004D7FE1"/>
    <w:rsid w:val="004E3494"/>
    <w:rsid w:val="005428DA"/>
    <w:rsid w:val="005640C0"/>
    <w:rsid w:val="005C1CD1"/>
    <w:rsid w:val="0063037A"/>
    <w:rsid w:val="0066615C"/>
    <w:rsid w:val="006A438E"/>
    <w:rsid w:val="006A71F1"/>
    <w:rsid w:val="0072419E"/>
    <w:rsid w:val="0074233A"/>
    <w:rsid w:val="007A35BE"/>
    <w:rsid w:val="00821A8D"/>
    <w:rsid w:val="00833277"/>
    <w:rsid w:val="00853E72"/>
    <w:rsid w:val="00863AC6"/>
    <w:rsid w:val="008721E2"/>
    <w:rsid w:val="00890D63"/>
    <w:rsid w:val="008B0A67"/>
    <w:rsid w:val="008B6BA4"/>
    <w:rsid w:val="009674A6"/>
    <w:rsid w:val="00977E53"/>
    <w:rsid w:val="009B6B8C"/>
    <w:rsid w:val="00A12377"/>
    <w:rsid w:val="00A21A2C"/>
    <w:rsid w:val="00A42F3E"/>
    <w:rsid w:val="00A619B8"/>
    <w:rsid w:val="00A83CCB"/>
    <w:rsid w:val="00A87061"/>
    <w:rsid w:val="00AA2AD5"/>
    <w:rsid w:val="00AA4C0E"/>
    <w:rsid w:val="00AB4C87"/>
    <w:rsid w:val="00AC4AC4"/>
    <w:rsid w:val="00AE2118"/>
    <w:rsid w:val="00AF79E4"/>
    <w:rsid w:val="00B325AE"/>
    <w:rsid w:val="00B41E77"/>
    <w:rsid w:val="00B66958"/>
    <w:rsid w:val="00B71C56"/>
    <w:rsid w:val="00B828CF"/>
    <w:rsid w:val="00B925C0"/>
    <w:rsid w:val="00BD2315"/>
    <w:rsid w:val="00BD520B"/>
    <w:rsid w:val="00BE4641"/>
    <w:rsid w:val="00BF4397"/>
    <w:rsid w:val="00C238C5"/>
    <w:rsid w:val="00C3728A"/>
    <w:rsid w:val="00C63AD5"/>
    <w:rsid w:val="00C757D4"/>
    <w:rsid w:val="00C87175"/>
    <w:rsid w:val="00CB42C2"/>
    <w:rsid w:val="00CC1FB3"/>
    <w:rsid w:val="00CC79FD"/>
    <w:rsid w:val="00CE0DD9"/>
    <w:rsid w:val="00D12012"/>
    <w:rsid w:val="00D37E50"/>
    <w:rsid w:val="00D5018E"/>
    <w:rsid w:val="00D50866"/>
    <w:rsid w:val="00D6556A"/>
    <w:rsid w:val="00D83E1E"/>
    <w:rsid w:val="00DA1AD6"/>
    <w:rsid w:val="00DF61EA"/>
    <w:rsid w:val="00E03EC8"/>
    <w:rsid w:val="00E07400"/>
    <w:rsid w:val="00E27109"/>
    <w:rsid w:val="00E81DAD"/>
    <w:rsid w:val="00EB50CD"/>
    <w:rsid w:val="00EE56BC"/>
    <w:rsid w:val="00F02A5B"/>
    <w:rsid w:val="00F04F74"/>
    <w:rsid w:val="00F07A38"/>
    <w:rsid w:val="00F14A9A"/>
    <w:rsid w:val="00F30EF8"/>
    <w:rsid w:val="00F6050D"/>
    <w:rsid w:val="00FE1017"/>
    <w:rsid w:val="00FF1AE3"/>
    <w:rsid w:val="00FF3B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B5B79F"/>
  <w15:chartTrackingRefBased/>
  <w15:docId w15:val="{ECA36438-D980-42AC-9D43-4DD6DA1BF6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0664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6649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9674A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9579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A54476-CE66-4A40-AE71-0FBE5BDA9B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240</Words>
  <Characters>137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altic School District</Company>
  <LinksUpToDate>false</LinksUpToDate>
  <CharactersWithSpaces>1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ynette Coker</dc:creator>
  <cp:keywords/>
  <dc:description/>
  <cp:lastModifiedBy>Lynette Coker</cp:lastModifiedBy>
  <cp:revision>4</cp:revision>
  <cp:lastPrinted>2019-12-18T16:54:00Z</cp:lastPrinted>
  <dcterms:created xsi:type="dcterms:W3CDTF">2020-01-24T20:40:00Z</dcterms:created>
  <dcterms:modified xsi:type="dcterms:W3CDTF">2020-01-28T17:26:00Z</dcterms:modified>
</cp:coreProperties>
</file>